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486414" w14:textId="77777777" w:rsidR="00DC3B74" w:rsidRPr="00DC3B74" w:rsidRDefault="00DC3B74" w:rsidP="00DC3B74">
      <w:pPr>
        <w:spacing w:after="0" w:line="480" w:lineRule="auto"/>
        <w:jc w:val="center"/>
        <w:rPr>
          <w:rFonts w:cs="Times New Roman"/>
          <w:szCs w:val="24"/>
        </w:rPr>
      </w:pPr>
    </w:p>
    <w:p w14:paraId="2B3419C6" w14:textId="77777777" w:rsidR="00DC3B74" w:rsidRPr="00DC3B74" w:rsidRDefault="00DC3B74" w:rsidP="00DC3B74">
      <w:pPr>
        <w:spacing w:after="0" w:line="480" w:lineRule="auto"/>
        <w:jc w:val="center"/>
        <w:rPr>
          <w:rFonts w:cs="Times New Roman"/>
          <w:szCs w:val="24"/>
        </w:rPr>
      </w:pPr>
    </w:p>
    <w:p w14:paraId="08CD97DA" w14:textId="77777777" w:rsidR="00DC3B74" w:rsidRPr="00DC3B74" w:rsidRDefault="00DC3B74" w:rsidP="00DC3B74">
      <w:pPr>
        <w:spacing w:after="0" w:line="480" w:lineRule="auto"/>
        <w:jc w:val="center"/>
        <w:rPr>
          <w:rFonts w:cs="Times New Roman"/>
          <w:szCs w:val="24"/>
        </w:rPr>
      </w:pPr>
    </w:p>
    <w:p w14:paraId="52472E48" w14:textId="77777777" w:rsidR="00DC3B74" w:rsidRPr="00DC3B74" w:rsidRDefault="00DC3B74" w:rsidP="00DC3B74">
      <w:pPr>
        <w:spacing w:after="0" w:line="480" w:lineRule="auto"/>
        <w:jc w:val="center"/>
        <w:rPr>
          <w:rFonts w:cs="Times New Roman"/>
          <w:szCs w:val="24"/>
        </w:rPr>
      </w:pPr>
    </w:p>
    <w:p w14:paraId="0FC760D1" w14:textId="77777777" w:rsidR="00DC3B74" w:rsidRPr="00DC3B74" w:rsidRDefault="00DC3B74" w:rsidP="00DC3B74">
      <w:pPr>
        <w:spacing w:after="0" w:line="480" w:lineRule="auto"/>
        <w:jc w:val="center"/>
        <w:rPr>
          <w:rFonts w:cs="Times New Roman"/>
          <w:szCs w:val="24"/>
        </w:rPr>
      </w:pPr>
    </w:p>
    <w:p w14:paraId="6ED9F18A" w14:textId="77777777" w:rsidR="00DC3B74" w:rsidRPr="00DC3B74" w:rsidRDefault="00DC3B74" w:rsidP="00DC3B74">
      <w:pPr>
        <w:spacing w:after="0" w:line="480" w:lineRule="auto"/>
        <w:rPr>
          <w:rFonts w:cs="Times New Roman"/>
          <w:szCs w:val="24"/>
        </w:rPr>
      </w:pPr>
    </w:p>
    <w:p w14:paraId="3A141D24" w14:textId="77777777" w:rsidR="00DC3B74" w:rsidRPr="00DC3B74" w:rsidRDefault="00DC3B74" w:rsidP="00DC3B74">
      <w:pPr>
        <w:spacing w:after="0" w:line="480" w:lineRule="auto"/>
        <w:jc w:val="center"/>
        <w:rPr>
          <w:rFonts w:cs="Times New Roman"/>
          <w:szCs w:val="24"/>
        </w:rPr>
      </w:pPr>
    </w:p>
    <w:p w14:paraId="30AEB809" w14:textId="77777777" w:rsidR="00DC3B74" w:rsidRPr="00DC3B74" w:rsidRDefault="00DC3B74" w:rsidP="00DC3B74">
      <w:pPr>
        <w:spacing w:after="0" w:line="480" w:lineRule="auto"/>
        <w:jc w:val="center"/>
        <w:rPr>
          <w:rFonts w:cs="Times New Roman"/>
          <w:szCs w:val="24"/>
        </w:rPr>
      </w:pPr>
    </w:p>
    <w:p w14:paraId="39D6EF76" w14:textId="77777777" w:rsidR="006829E5" w:rsidRPr="00DC3B74" w:rsidRDefault="006829E5" w:rsidP="00DC3B74">
      <w:pPr>
        <w:spacing w:after="0" w:line="480" w:lineRule="auto"/>
        <w:jc w:val="center"/>
        <w:rPr>
          <w:rFonts w:cs="Times New Roman"/>
          <w:szCs w:val="24"/>
        </w:rPr>
      </w:pPr>
      <w:r w:rsidRPr="00DC3B74">
        <w:rPr>
          <w:rFonts w:cs="Times New Roman"/>
          <w:szCs w:val="24"/>
        </w:rPr>
        <w:t>Discussion</w:t>
      </w:r>
    </w:p>
    <w:p w14:paraId="05AD5292" w14:textId="77777777" w:rsidR="006829E5" w:rsidRPr="00DC3B74" w:rsidRDefault="006829E5" w:rsidP="00DC3B74">
      <w:pPr>
        <w:spacing w:after="0" w:line="480" w:lineRule="auto"/>
        <w:jc w:val="center"/>
        <w:rPr>
          <w:rFonts w:cs="Times New Roman"/>
          <w:szCs w:val="24"/>
        </w:rPr>
      </w:pPr>
      <w:r w:rsidRPr="00DC3B74">
        <w:rPr>
          <w:rFonts w:cs="Times New Roman"/>
          <w:szCs w:val="24"/>
        </w:rPr>
        <w:t>[Name of the Writer]</w:t>
      </w:r>
    </w:p>
    <w:p w14:paraId="65455034" w14:textId="77777777" w:rsidR="006829E5" w:rsidRPr="00DC3B74" w:rsidRDefault="006829E5" w:rsidP="00DC3B74">
      <w:pPr>
        <w:spacing w:after="0" w:line="480" w:lineRule="auto"/>
        <w:jc w:val="center"/>
        <w:rPr>
          <w:rFonts w:cs="Times New Roman"/>
          <w:szCs w:val="24"/>
        </w:rPr>
      </w:pPr>
      <w:r w:rsidRPr="00DC3B74">
        <w:rPr>
          <w:rFonts w:cs="Times New Roman"/>
          <w:szCs w:val="24"/>
        </w:rPr>
        <w:t>[Name of the Institution]</w:t>
      </w:r>
    </w:p>
    <w:p w14:paraId="2F22B854" w14:textId="77777777" w:rsidR="006829E5" w:rsidRPr="00DC3B74" w:rsidRDefault="006829E5" w:rsidP="00DC3B74">
      <w:pPr>
        <w:spacing w:line="480" w:lineRule="auto"/>
        <w:rPr>
          <w:rFonts w:cs="Times New Roman"/>
          <w:szCs w:val="24"/>
        </w:rPr>
      </w:pPr>
      <w:r w:rsidRPr="00DC3B74">
        <w:rPr>
          <w:rFonts w:cs="Times New Roman"/>
          <w:szCs w:val="24"/>
        </w:rPr>
        <w:br w:type="page"/>
      </w:r>
    </w:p>
    <w:p w14:paraId="62063565" w14:textId="77777777" w:rsidR="00D61FE7" w:rsidRPr="00DC3B74" w:rsidRDefault="00D61FE7" w:rsidP="00DC3B74">
      <w:pPr>
        <w:spacing w:after="0" w:line="480" w:lineRule="auto"/>
        <w:jc w:val="center"/>
        <w:rPr>
          <w:rFonts w:cs="Times New Roman"/>
          <w:szCs w:val="24"/>
        </w:rPr>
      </w:pPr>
      <w:r w:rsidRPr="00DC3B74">
        <w:rPr>
          <w:rFonts w:cs="Times New Roman"/>
          <w:szCs w:val="24"/>
        </w:rPr>
        <w:lastRenderedPageBreak/>
        <w:t>Discussion</w:t>
      </w:r>
    </w:p>
    <w:p w14:paraId="233B5D74" w14:textId="720FC329" w:rsidR="008C4819" w:rsidRPr="00DC3B74" w:rsidRDefault="00A83AA2" w:rsidP="00DC3B74">
      <w:pPr>
        <w:spacing w:line="480" w:lineRule="auto"/>
        <w:ind w:firstLine="720"/>
        <w:rPr>
          <w:rFonts w:cs="Times New Roman"/>
          <w:szCs w:val="24"/>
        </w:rPr>
      </w:pPr>
      <w:r w:rsidRPr="00DC3B74">
        <w:rPr>
          <w:rFonts w:cs="Times New Roman"/>
          <w:szCs w:val="24"/>
        </w:rPr>
        <w:t xml:space="preserve">Culture is an important part of everyone’s life. Every person belongs to some particular region or geographical area </w:t>
      </w:r>
      <w:r w:rsidR="008A6C37" w:rsidRPr="00DC3B74">
        <w:rPr>
          <w:rFonts w:cs="Times New Roman"/>
          <w:szCs w:val="24"/>
        </w:rPr>
        <w:t xml:space="preserve">that has its own culture and identity. This culture is adopted by </w:t>
      </w:r>
      <w:r w:rsidR="00DC3B74" w:rsidRPr="00DC3B74">
        <w:rPr>
          <w:rFonts w:cs="Times New Roman"/>
          <w:szCs w:val="24"/>
        </w:rPr>
        <w:t>a</w:t>
      </w:r>
      <w:r w:rsidR="008C4819" w:rsidRPr="00DC3B74">
        <w:rPr>
          <w:rFonts w:cs="Times New Roman"/>
          <w:szCs w:val="24"/>
        </w:rPr>
        <w:t xml:space="preserve"> person’</w:t>
      </w:r>
      <w:r w:rsidR="008C65DF" w:rsidRPr="00DC3B74">
        <w:rPr>
          <w:rFonts w:cs="Times New Roman"/>
          <w:szCs w:val="24"/>
        </w:rPr>
        <w:t>s family and is transferred</w:t>
      </w:r>
      <w:r w:rsidR="004540B0" w:rsidRPr="00DC3B74">
        <w:rPr>
          <w:rFonts w:cs="Times New Roman"/>
          <w:szCs w:val="24"/>
        </w:rPr>
        <w:t xml:space="preserve"> </w:t>
      </w:r>
      <w:r w:rsidR="00376372" w:rsidRPr="00DC3B74">
        <w:rPr>
          <w:rFonts w:cs="Times New Roman"/>
          <w:szCs w:val="24"/>
        </w:rPr>
        <w:t>from</w:t>
      </w:r>
      <w:r w:rsidR="007402AF" w:rsidRPr="00DC3B74">
        <w:rPr>
          <w:rFonts w:cs="Times New Roman"/>
          <w:szCs w:val="24"/>
        </w:rPr>
        <w:t xml:space="preserve"> generation to generation. Culture is basically defined as the collection of values, norms, traditions and customs followed </w:t>
      </w:r>
      <w:r w:rsidR="00C103C5" w:rsidRPr="00DC3B74">
        <w:rPr>
          <w:rFonts w:cs="Times New Roman"/>
          <w:szCs w:val="24"/>
        </w:rPr>
        <w:t>at a particular place or geographical region.</w:t>
      </w:r>
      <w:r w:rsidR="000C16A1" w:rsidRPr="00DC3B74">
        <w:rPr>
          <w:rFonts w:cs="Times New Roman"/>
          <w:szCs w:val="24"/>
        </w:rPr>
        <w:t xml:space="preserve"> It is the factor, that shapes the personality of a person</w:t>
      </w:r>
      <w:r w:rsidR="00A86709" w:rsidRPr="00DC3B74">
        <w:rPr>
          <w:rFonts w:cs="Times New Roman"/>
          <w:szCs w:val="24"/>
        </w:rPr>
        <w:t xml:space="preserve"> and the series of lens</w:t>
      </w:r>
      <w:r w:rsidR="006451FC" w:rsidRPr="00DC3B74">
        <w:rPr>
          <w:rFonts w:cs="Times New Roman"/>
          <w:szCs w:val="24"/>
        </w:rPr>
        <w:t>es that develop the perception</w:t>
      </w:r>
      <w:r w:rsidR="007B0E9D" w:rsidRPr="00DC3B74">
        <w:rPr>
          <w:rFonts w:cs="Times New Roman"/>
          <w:szCs w:val="24"/>
        </w:rPr>
        <w:t>, thinking a</w:t>
      </w:r>
      <w:r w:rsidR="00E93592" w:rsidRPr="00DC3B74">
        <w:rPr>
          <w:rFonts w:cs="Times New Roman"/>
          <w:szCs w:val="24"/>
        </w:rPr>
        <w:t>nd limitation</w:t>
      </w:r>
      <w:r w:rsidR="00A139FF" w:rsidRPr="00DC3B74">
        <w:rPr>
          <w:rFonts w:cs="Times New Roman"/>
          <w:szCs w:val="24"/>
        </w:rPr>
        <w:t>s</w:t>
      </w:r>
      <w:r w:rsidR="00E93592" w:rsidRPr="00DC3B74">
        <w:rPr>
          <w:rFonts w:cs="Times New Roman"/>
          <w:szCs w:val="24"/>
        </w:rPr>
        <w:t xml:space="preserve"> of an individual.</w:t>
      </w:r>
      <w:r w:rsidR="00C103C5" w:rsidRPr="00DC3B74">
        <w:rPr>
          <w:rFonts w:cs="Times New Roman"/>
          <w:szCs w:val="24"/>
        </w:rPr>
        <w:t xml:space="preserve"> </w:t>
      </w:r>
      <w:r w:rsidR="00B1580E" w:rsidRPr="00DC3B74">
        <w:rPr>
          <w:rFonts w:cs="Times New Roman"/>
          <w:szCs w:val="24"/>
        </w:rPr>
        <w:t xml:space="preserve">It includes the dressing, art, the way </w:t>
      </w:r>
      <w:r w:rsidR="00E93592" w:rsidRPr="00DC3B74">
        <w:rPr>
          <w:rFonts w:cs="Times New Roman"/>
          <w:szCs w:val="24"/>
        </w:rPr>
        <w:t xml:space="preserve">a person communicates, language and </w:t>
      </w:r>
      <w:r w:rsidR="005D7D08" w:rsidRPr="00DC3B74">
        <w:rPr>
          <w:rFonts w:cs="Times New Roman"/>
          <w:szCs w:val="24"/>
        </w:rPr>
        <w:t xml:space="preserve">even the gestures and postures. </w:t>
      </w:r>
      <w:r w:rsidR="008C4819" w:rsidRPr="00DC3B74">
        <w:rPr>
          <w:rFonts w:cs="Times New Roman"/>
          <w:szCs w:val="24"/>
        </w:rPr>
        <w:t xml:space="preserve">Cultural crisis is a real thing and many people face this issue </w:t>
      </w:r>
      <w:r w:rsidR="005576EA" w:rsidRPr="00DC3B74">
        <w:rPr>
          <w:rFonts w:cs="Times New Roman"/>
          <w:szCs w:val="24"/>
        </w:rPr>
        <w:t xml:space="preserve">in </w:t>
      </w:r>
      <w:r w:rsidR="00073A4F" w:rsidRPr="00DC3B74">
        <w:rPr>
          <w:rFonts w:cs="Times New Roman"/>
          <w:szCs w:val="24"/>
        </w:rPr>
        <w:t>today’s</w:t>
      </w:r>
      <w:r w:rsidR="0029215C" w:rsidRPr="00DC3B74">
        <w:rPr>
          <w:rFonts w:cs="Times New Roman"/>
          <w:szCs w:val="24"/>
        </w:rPr>
        <w:t xml:space="preserve"> world. </w:t>
      </w:r>
      <w:r w:rsidR="005576EA" w:rsidRPr="00DC3B74">
        <w:rPr>
          <w:rFonts w:cs="Times New Roman"/>
          <w:szCs w:val="24"/>
        </w:rPr>
        <w:t xml:space="preserve">One of the most prominent reasons for this </w:t>
      </w:r>
      <w:r w:rsidR="00AB4227" w:rsidRPr="00DC3B74">
        <w:rPr>
          <w:rFonts w:cs="Times New Roman"/>
          <w:szCs w:val="24"/>
        </w:rPr>
        <w:t>crisis</w:t>
      </w:r>
      <w:r w:rsidR="005576EA" w:rsidRPr="00DC3B74">
        <w:rPr>
          <w:rFonts w:cs="Times New Roman"/>
          <w:szCs w:val="24"/>
        </w:rPr>
        <w:t xml:space="preserve"> or </w:t>
      </w:r>
      <w:r w:rsidR="00AB4227" w:rsidRPr="00DC3B74">
        <w:rPr>
          <w:rFonts w:cs="Times New Roman"/>
          <w:szCs w:val="24"/>
        </w:rPr>
        <w:t>conflict</w:t>
      </w:r>
      <w:r w:rsidR="00615E5E" w:rsidRPr="00DC3B74">
        <w:rPr>
          <w:rFonts w:cs="Times New Roman"/>
          <w:szCs w:val="24"/>
        </w:rPr>
        <w:t xml:space="preserve"> is globalization</w:t>
      </w:r>
      <w:r w:rsidR="00A139FF" w:rsidRPr="00DC3B74">
        <w:rPr>
          <w:rFonts w:cs="Times New Roman"/>
          <w:szCs w:val="24"/>
        </w:rPr>
        <w:t xml:space="preserve"> (</w:t>
      </w:r>
      <w:r w:rsidR="00A139FF" w:rsidRPr="00DC3B74">
        <w:rPr>
          <w:rFonts w:cs="Times New Roman"/>
          <w:color w:val="222222"/>
          <w:szCs w:val="24"/>
          <w:shd w:val="clear" w:color="auto" w:fill="FFFFFF"/>
        </w:rPr>
        <w:t>Weber, &amp; Camerer, 2003)</w:t>
      </w:r>
      <w:r w:rsidR="00615E5E" w:rsidRPr="00DC3B74">
        <w:rPr>
          <w:rFonts w:cs="Times New Roman"/>
          <w:szCs w:val="24"/>
        </w:rPr>
        <w:t>. Many people are moving from less-developed areas to more developed regions which is creating issues fo</w:t>
      </w:r>
      <w:r w:rsidR="001D5EC5" w:rsidRPr="00DC3B74">
        <w:rPr>
          <w:rFonts w:cs="Times New Roman"/>
          <w:szCs w:val="24"/>
        </w:rPr>
        <w:t xml:space="preserve">r the immigrants as well as for the people who are </w:t>
      </w:r>
      <w:r w:rsidR="00A31D38" w:rsidRPr="00DC3B74">
        <w:rPr>
          <w:rFonts w:cs="Times New Roman"/>
          <w:szCs w:val="24"/>
        </w:rPr>
        <w:t xml:space="preserve">already </w:t>
      </w:r>
      <w:r w:rsidR="008C6702" w:rsidRPr="00DC3B74">
        <w:rPr>
          <w:rFonts w:cs="Times New Roman"/>
          <w:szCs w:val="24"/>
        </w:rPr>
        <w:t>residing</w:t>
      </w:r>
      <w:r w:rsidR="00A31D38" w:rsidRPr="00DC3B74">
        <w:rPr>
          <w:rFonts w:cs="Times New Roman"/>
          <w:szCs w:val="24"/>
        </w:rPr>
        <w:t xml:space="preserve"> there. </w:t>
      </w:r>
    </w:p>
    <w:p w14:paraId="377CE4FC" w14:textId="77777777" w:rsidR="00A139FF" w:rsidRPr="00DC3B74" w:rsidRDefault="00C55F67" w:rsidP="00DC3B74">
      <w:pPr>
        <w:spacing w:line="480" w:lineRule="auto"/>
        <w:ind w:firstLine="720"/>
        <w:rPr>
          <w:rFonts w:cs="Times New Roman"/>
          <w:szCs w:val="24"/>
        </w:rPr>
      </w:pPr>
      <w:r w:rsidRPr="00DC3B74">
        <w:rPr>
          <w:rFonts w:cs="Times New Roman"/>
          <w:szCs w:val="24"/>
        </w:rPr>
        <w:t>I also faced a numbe</w:t>
      </w:r>
      <w:r w:rsidR="00A31D38" w:rsidRPr="00DC3B74">
        <w:rPr>
          <w:rFonts w:cs="Times New Roman"/>
          <w:szCs w:val="24"/>
        </w:rPr>
        <w:t xml:space="preserve">r of issues while growing up, in terms of culture and values. </w:t>
      </w:r>
      <w:r w:rsidR="008C6702" w:rsidRPr="00DC3B74">
        <w:rPr>
          <w:rFonts w:cs="Times New Roman"/>
          <w:szCs w:val="24"/>
        </w:rPr>
        <w:t xml:space="preserve">My family migrated from a different country to this region, which is why </w:t>
      </w:r>
      <w:r w:rsidR="00991C21" w:rsidRPr="00DC3B74">
        <w:rPr>
          <w:rFonts w:cs="Times New Roman"/>
          <w:szCs w:val="24"/>
        </w:rPr>
        <w:t xml:space="preserve">we had to face a number of problems regarding </w:t>
      </w:r>
      <w:r w:rsidR="00CA194B" w:rsidRPr="00DC3B74">
        <w:rPr>
          <w:rFonts w:cs="Times New Roman"/>
          <w:szCs w:val="24"/>
        </w:rPr>
        <w:t>the adoption of culture. Out of all these issues, one of the major one was communication. As I have migrated from a different region, it is natural that English is not my native language</w:t>
      </w:r>
      <w:bookmarkStart w:id="0" w:name="_GoBack"/>
      <w:r w:rsidR="009169F5" w:rsidRPr="00DC3B74">
        <w:rPr>
          <w:rFonts w:cs="Times New Roman"/>
          <w:szCs w:val="24"/>
        </w:rPr>
        <w:t xml:space="preserve">, </w:t>
      </w:r>
      <w:bookmarkEnd w:id="0"/>
      <w:r w:rsidR="009169F5" w:rsidRPr="00DC3B74">
        <w:rPr>
          <w:rFonts w:cs="Times New Roman"/>
          <w:szCs w:val="24"/>
        </w:rPr>
        <w:t xml:space="preserve">hence, I had to face a lot of </w:t>
      </w:r>
      <w:r w:rsidR="00A16875" w:rsidRPr="00DC3B74">
        <w:rPr>
          <w:rFonts w:cs="Times New Roman"/>
          <w:szCs w:val="24"/>
        </w:rPr>
        <w:t>trouble</w:t>
      </w:r>
      <w:r w:rsidR="009169F5" w:rsidRPr="00DC3B74">
        <w:rPr>
          <w:rFonts w:cs="Times New Roman"/>
          <w:szCs w:val="24"/>
        </w:rPr>
        <w:t xml:space="preserve"> in communicating with my classmates and my teachers. However, I did not give up, I continued learning </w:t>
      </w:r>
      <w:r w:rsidR="00351D78" w:rsidRPr="00DC3B74">
        <w:rPr>
          <w:rFonts w:cs="Times New Roman"/>
          <w:szCs w:val="24"/>
        </w:rPr>
        <w:t xml:space="preserve">the new language with the help of my friends, </w:t>
      </w:r>
      <w:r w:rsidR="00A16875" w:rsidRPr="00DC3B74">
        <w:rPr>
          <w:rFonts w:cs="Times New Roman"/>
          <w:szCs w:val="24"/>
        </w:rPr>
        <w:t>teachers</w:t>
      </w:r>
      <w:r w:rsidR="00351D78" w:rsidRPr="00DC3B74">
        <w:rPr>
          <w:rFonts w:cs="Times New Roman"/>
          <w:szCs w:val="24"/>
        </w:rPr>
        <w:t xml:space="preserve"> and </w:t>
      </w:r>
      <w:r w:rsidR="00DC3B74" w:rsidRPr="00DC3B74">
        <w:rPr>
          <w:rFonts w:cs="Times New Roman"/>
          <w:szCs w:val="24"/>
        </w:rPr>
        <w:t xml:space="preserve">the </w:t>
      </w:r>
      <w:r w:rsidR="00351D78" w:rsidRPr="00DC3B74">
        <w:rPr>
          <w:rFonts w:cs="Times New Roman"/>
          <w:szCs w:val="24"/>
        </w:rPr>
        <w:t xml:space="preserve">internet. My social circle proved to be of much help in this respect; </w:t>
      </w:r>
      <w:r w:rsidR="00A16875" w:rsidRPr="00DC3B74">
        <w:rPr>
          <w:rFonts w:cs="Times New Roman"/>
          <w:szCs w:val="24"/>
        </w:rPr>
        <w:t>they</w:t>
      </w:r>
      <w:r w:rsidR="00351D78" w:rsidRPr="00DC3B74">
        <w:rPr>
          <w:rFonts w:cs="Times New Roman"/>
          <w:szCs w:val="24"/>
        </w:rPr>
        <w:t xml:space="preserve"> all supported me and corrected me wherever I was </w:t>
      </w:r>
      <w:r w:rsidR="008C65DF" w:rsidRPr="00DC3B74">
        <w:rPr>
          <w:rFonts w:cs="Times New Roman"/>
          <w:szCs w:val="24"/>
        </w:rPr>
        <w:t>wrong</w:t>
      </w:r>
      <w:r w:rsidR="00351D78" w:rsidRPr="00DC3B74">
        <w:rPr>
          <w:rFonts w:cs="Times New Roman"/>
          <w:szCs w:val="24"/>
        </w:rPr>
        <w:t xml:space="preserve"> instead of making fun of me. </w:t>
      </w:r>
      <w:r w:rsidR="00073A4F" w:rsidRPr="00DC3B74">
        <w:rPr>
          <w:rFonts w:cs="Times New Roman"/>
          <w:szCs w:val="24"/>
        </w:rPr>
        <w:t xml:space="preserve">Hence, </w:t>
      </w:r>
      <w:r w:rsidR="00A7161B" w:rsidRPr="00DC3B74">
        <w:rPr>
          <w:rFonts w:cs="Times New Roman"/>
          <w:szCs w:val="24"/>
        </w:rPr>
        <w:t>although</w:t>
      </w:r>
      <w:r w:rsidR="00073A4F" w:rsidRPr="00DC3B74">
        <w:rPr>
          <w:rFonts w:cs="Times New Roman"/>
          <w:szCs w:val="24"/>
        </w:rPr>
        <w:t xml:space="preserve"> I faced cultural conflicts </w:t>
      </w:r>
      <w:r w:rsidR="00DC3B74" w:rsidRPr="00DC3B74">
        <w:rPr>
          <w:rFonts w:cs="Times New Roman"/>
          <w:szCs w:val="24"/>
        </w:rPr>
        <w:t>in</w:t>
      </w:r>
      <w:r w:rsidR="00A7161B" w:rsidRPr="00DC3B74">
        <w:rPr>
          <w:rFonts w:cs="Times New Roman"/>
          <w:szCs w:val="24"/>
        </w:rPr>
        <w:t xml:space="preserve"> many places, </w:t>
      </w:r>
      <w:r w:rsidR="00073A4F" w:rsidRPr="00DC3B74">
        <w:rPr>
          <w:rFonts w:cs="Times New Roman"/>
          <w:szCs w:val="24"/>
        </w:rPr>
        <w:t>I was su</w:t>
      </w:r>
      <w:r w:rsidR="007333B6" w:rsidRPr="00DC3B74">
        <w:rPr>
          <w:rFonts w:cs="Times New Roman"/>
          <w:szCs w:val="24"/>
        </w:rPr>
        <w:t xml:space="preserve">ccessfully able to resolve them. </w:t>
      </w:r>
    </w:p>
    <w:p w14:paraId="4D697A14" w14:textId="77777777" w:rsidR="00A139FF" w:rsidRPr="00DC3B74" w:rsidRDefault="00A139FF" w:rsidP="00DC3B74">
      <w:pPr>
        <w:spacing w:line="480" w:lineRule="auto"/>
        <w:rPr>
          <w:rFonts w:cs="Times New Roman"/>
          <w:szCs w:val="24"/>
        </w:rPr>
      </w:pPr>
      <w:r w:rsidRPr="00DC3B74">
        <w:rPr>
          <w:rFonts w:cs="Times New Roman"/>
          <w:szCs w:val="24"/>
        </w:rPr>
        <w:br w:type="page"/>
      </w:r>
    </w:p>
    <w:p w14:paraId="627D25A2" w14:textId="77777777" w:rsidR="00D61FE7" w:rsidRPr="00DC3B74" w:rsidRDefault="00A139FF" w:rsidP="00DE7834">
      <w:pPr>
        <w:spacing w:line="480" w:lineRule="auto"/>
        <w:jc w:val="center"/>
        <w:rPr>
          <w:rFonts w:cs="Times New Roman"/>
          <w:szCs w:val="24"/>
        </w:rPr>
      </w:pPr>
      <w:r w:rsidRPr="00DE7834">
        <w:rPr>
          <w:rFonts w:cs="Times New Roman"/>
          <w:b/>
          <w:szCs w:val="24"/>
        </w:rPr>
        <w:lastRenderedPageBreak/>
        <w:t>References</w:t>
      </w:r>
    </w:p>
    <w:p w14:paraId="7619A5EB" w14:textId="77777777" w:rsidR="00A139FF" w:rsidRPr="00DC3B74" w:rsidRDefault="00A139FF" w:rsidP="00DC3B74">
      <w:pPr>
        <w:spacing w:line="480" w:lineRule="auto"/>
        <w:ind w:left="720" w:hanging="720"/>
        <w:rPr>
          <w:rFonts w:cs="Times New Roman"/>
          <w:szCs w:val="24"/>
        </w:rPr>
      </w:pPr>
      <w:r w:rsidRPr="00DC3B74">
        <w:rPr>
          <w:rFonts w:cs="Times New Roman"/>
          <w:color w:val="222222"/>
          <w:szCs w:val="24"/>
          <w:shd w:val="clear" w:color="auto" w:fill="FFFFFF"/>
        </w:rPr>
        <w:t>Weber, R. A., &amp; Camerer, C. F. (2003). Cultural conflict and merger failure: An experimental approach. </w:t>
      </w:r>
      <w:r w:rsidRPr="00DC3B74">
        <w:rPr>
          <w:rFonts w:cs="Times New Roman"/>
          <w:i/>
          <w:iCs/>
          <w:color w:val="222222"/>
          <w:szCs w:val="24"/>
          <w:shd w:val="clear" w:color="auto" w:fill="FFFFFF"/>
        </w:rPr>
        <w:t>Management science</w:t>
      </w:r>
      <w:r w:rsidRPr="00DC3B74">
        <w:rPr>
          <w:rFonts w:cs="Times New Roman"/>
          <w:color w:val="222222"/>
          <w:szCs w:val="24"/>
          <w:shd w:val="clear" w:color="auto" w:fill="FFFFFF"/>
        </w:rPr>
        <w:t>, </w:t>
      </w:r>
      <w:r w:rsidRPr="00DC3B74">
        <w:rPr>
          <w:rFonts w:cs="Times New Roman"/>
          <w:i/>
          <w:iCs/>
          <w:color w:val="222222"/>
          <w:szCs w:val="24"/>
          <w:shd w:val="clear" w:color="auto" w:fill="FFFFFF"/>
        </w:rPr>
        <w:t>49</w:t>
      </w:r>
      <w:r w:rsidRPr="00DC3B74">
        <w:rPr>
          <w:rFonts w:cs="Times New Roman"/>
          <w:color w:val="222222"/>
          <w:szCs w:val="24"/>
          <w:shd w:val="clear" w:color="auto" w:fill="FFFFFF"/>
        </w:rPr>
        <w:t>(4), 400-415.</w:t>
      </w:r>
    </w:p>
    <w:sectPr w:rsidR="00A139FF" w:rsidRPr="00DC3B74" w:rsidSect="006829E5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999D71" w14:textId="77777777" w:rsidR="00F01CC1" w:rsidRDefault="00F01CC1" w:rsidP="006829E5">
      <w:pPr>
        <w:spacing w:after="0" w:line="240" w:lineRule="auto"/>
      </w:pPr>
      <w:r>
        <w:separator/>
      </w:r>
    </w:p>
  </w:endnote>
  <w:endnote w:type="continuationSeparator" w:id="0">
    <w:p w14:paraId="6E3B5238" w14:textId="77777777" w:rsidR="00F01CC1" w:rsidRDefault="00F01CC1" w:rsidP="006829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A10DBF" w14:textId="77777777" w:rsidR="00F01CC1" w:rsidRDefault="00F01CC1" w:rsidP="006829E5">
      <w:pPr>
        <w:spacing w:after="0" w:line="240" w:lineRule="auto"/>
      </w:pPr>
      <w:r>
        <w:separator/>
      </w:r>
    </w:p>
  </w:footnote>
  <w:footnote w:type="continuationSeparator" w:id="0">
    <w:p w14:paraId="096A9E43" w14:textId="77777777" w:rsidR="00F01CC1" w:rsidRDefault="00F01CC1" w:rsidP="006829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356009" w14:textId="77777777" w:rsidR="006829E5" w:rsidRDefault="006829E5">
    <w:pPr>
      <w:pStyle w:val="Header"/>
      <w:jc w:val="right"/>
    </w:pPr>
    <w:r w:rsidRPr="006829E5">
      <w:t>HUMAINITIES</w:t>
    </w:r>
    <w:r>
      <w:t xml:space="preserve"> </w:t>
    </w:r>
    <w:r>
      <w:tab/>
    </w:r>
    <w:r>
      <w:tab/>
    </w:r>
    <w:sdt>
      <w:sdtPr>
        <w:id w:val="155981289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E7834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41B2095F" w14:textId="77777777" w:rsidR="006829E5" w:rsidRDefault="006829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B5B3E" w14:textId="77777777" w:rsidR="006829E5" w:rsidRDefault="006829E5">
    <w:pPr>
      <w:pStyle w:val="Header"/>
      <w:jc w:val="right"/>
    </w:pPr>
    <w:r>
      <w:t xml:space="preserve">Running Head: </w:t>
    </w:r>
    <w:r w:rsidRPr="006829E5">
      <w:t>HUMAINITIES</w:t>
    </w:r>
    <w:r>
      <w:tab/>
    </w:r>
    <w:r>
      <w:tab/>
    </w:r>
    <w:sdt>
      <w:sdtPr>
        <w:id w:val="-63865114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25A9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55B82BCB" w14:textId="77777777" w:rsidR="006829E5" w:rsidRDefault="006829E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sTA3tDQyMgIyDJR0lIJTi4sz8/NACgxrAWfjIwcsAAAA"/>
  </w:docVars>
  <w:rsids>
    <w:rsidRoot w:val="00AD36AB"/>
    <w:rsid w:val="00073A4F"/>
    <w:rsid w:val="000B5E57"/>
    <w:rsid w:val="000C16A1"/>
    <w:rsid w:val="001D5EC5"/>
    <w:rsid w:val="0029215C"/>
    <w:rsid w:val="0033433F"/>
    <w:rsid w:val="00351D78"/>
    <w:rsid w:val="003539C3"/>
    <w:rsid w:val="00376372"/>
    <w:rsid w:val="003D20C7"/>
    <w:rsid w:val="004540B0"/>
    <w:rsid w:val="005576EA"/>
    <w:rsid w:val="005D7D08"/>
    <w:rsid w:val="005E1685"/>
    <w:rsid w:val="00615E5E"/>
    <w:rsid w:val="00631AA9"/>
    <w:rsid w:val="006451FC"/>
    <w:rsid w:val="006829E5"/>
    <w:rsid w:val="007333B6"/>
    <w:rsid w:val="007402AF"/>
    <w:rsid w:val="007B0E9D"/>
    <w:rsid w:val="008225A9"/>
    <w:rsid w:val="008A6C37"/>
    <w:rsid w:val="008C4819"/>
    <w:rsid w:val="008C65DF"/>
    <w:rsid w:val="008C6702"/>
    <w:rsid w:val="009169F5"/>
    <w:rsid w:val="00991C21"/>
    <w:rsid w:val="009E7758"/>
    <w:rsid w:val="00A139FF"/>
    <w:rsid w:val="00A16875"/>
    <w:rsid w:val="00A31D38"/>
    <w:rsid w:val="00A7161B"/>
    <w:rsid w:val="00A83AA2"/>
    <w:rsid w:val="00A86709"/>
    <w:rsid w:val="00AB4227"/>
    <w:rsid w:val="00AD36AB"/>
    <w:rsid w:val="00B1580E"/>
    <w:rsid w:val="00C103C5"/>
    <w:rsid w:val="00C55F67"/>
    <w:rsid w:val="00CA194B"/>
    <w:rsid w:val="00D61FE7"/>
    <w:rsid w:val="00DC3B74"/>
    <w:rsid w:val="00DE7834"/>
    <w:rsid w:val="00E93592"/>
    <w:rsid w:val="00F01CC1"/>
    <w:rsid w:val="00F32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BB05A"/>
  <w15:chartTrackingRefBased/>
  <w15:docId w15:val="{789ACB81-7C2A-4702-90A3-927708ABE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color w:val="000000" w:themeColor="text1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29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29E5"/>
  </w:style>
  <w:style w:type="paragraph" w:styleId="Footer">
    <w:name w:val="footer"/>
    <w:basedOn w:val="Normal"/>
    <w:link w:val="FooterChar"/>
    <w:uiPriority w:val="99"/>
    <w:unhideWhenUsed/>
    <w:rsid w:val="006829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29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4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roofreader</cp:lastModifiedBy>
  <cp:revision>2</cp:revision>
  <dcterms:created xsi:type="dcterms:W3CDTF">2020-01-29T06:39:00Z</dcterms:created>
  <dcterms:modified xsi:type="dcterms:W3CDTF">2020-01-29T06:39:00Z</dcterms:modified>
</cp:coreProperties>
</file>